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0] }}</w:t>
      </w:r>
      <w:proofErr w:type="gramEnd"/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3] }}</w:t>
      </w:r>
      <w:proofErr w:type="gramEnd"/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6] }}</w:t>
      </w:r>
      <w:proofErr w:type="gramEnd"/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1] }}</w:t>
      </w:r>
      <w:proofErr w:type="gramEnd"/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4] }}</w:t>
      </w:r>
      <w:proofErr w:type="gramEnd"/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7] }}</w:t>
      </w:r>
      <w:proofErr w:type="gramEnd"/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2] }}</w:t>
      </w:r>
      <w:proofErr w:type="gramEnd"/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5] }}</w:t>
      </w:r>
      <w:proofErr w:type="gramEnd"/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proofErr w:type="spell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</w:t>
      </w:r>
      <w:proofErr w:type="gram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achievements</w:t>
      </w:r>
      <w:proofErr w:type="spellEnd"/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="001C6809" w:rsidRPr="00874632">
        <w:rPr>
          <w:rFonts w:asciiTheme="majorHAnsi" w:hAnsiTheme="majorHAnsi" w:cstheme="majorHAnsi"/>
          <w:color w:val="000000" w:themeColor="text1"/>
          <w:lang w:val="en-US"/>
        </w:rPr>
        <w:t>achieve.</w:t>
      </w:r>
      <w:r w:rsidRPr="00874632">
        <w:rPr>
          <w:rFonts w:asciiTheme="majorHAnsi" w:hAnsiTheme="majorHAnsi" w:cstheme="majorHAnsi"/>
          <w:color w:val="000000" w:themeColor="text1"/>
          <w:lang w:val="en-US"/>
        </w:rPr>
        <w:t>label</w:t>
      </w:r>
      <w:proofErr w:type="spellEnd"/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proofErr w:type="gramStart"/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>exp.company</w:t>
      </w:r>
      <w:proofErr w:type="spellEnd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EF779F">
        <w:rPr>
          <w:rFonts w:asciiTheme="majorHAnsi" w:hAnsiTheme="majorHAnsi" w:cstheme="majorHAnsi"/>
          <w:color w:val="000000" w:themeColor="text1"/>
          <w:lang w:val="en-US"/>
        </w:rPr>
        <w:t>exp.location</w:t>
      </w:r>
      <w:proofErr w:type="spellEnd"/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exp.title</w:t>
      </w:r>
      <w:proofErr w:type="spellEnd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C653B9">
        <w:rPr>
          <w:rFonts w:asciiTheme="majorHAnsi" w:hAnsiTheme="majorHAnsi" w:cstheme="majorHAnsi"/>
          <w:color w:val="000000" w:themeColor="text1"/>
          <w:lang w:val="en-US"/>
        </w:rPr>
        <w:t>exp.dates</w:t>
      </w:r>
      <w:proofErr w:type="spellEnd"/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.description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</w:t>
      </w:r>
      <w:proofErr w:type="spellStart"/>
      <w:r w:rsidRPr="00A80813">
        <w:rPr>
          <w:rFonts w:asciiTheme="majorHAnsi" w:hAnsiTheme="majorHAnsi" w:cstheme="majorHAnsi"/>
          <w:color w:val="000000" w:themeColor="text1"/>
          <w:lang w:val="en-US"/>
        </w:rPr>
        <w:t>exp.achievements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or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0E2FCE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4C1D016F" w:rsidR="00857B99" w:rsidRDefault="00FE27C8" w:rsidP="00A44F73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40" w:after="10" w:line="276" w:lineRule="auto"/>
        <w:ind w:left="274" w:right="288" w:hanging="274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B12CAD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B12CAD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Pr="00B12CAD">
        <w:rPr>
          <w:rFonts w:asciiTheme="majorHAnsi" w:hAnsiTheme="majorHAnsi" w:cstheme="majorHAnsi"/>
          <w:color w:val="000000" w:themeColor="text1"/>
          <w:lang w:val="en-US"/>
        </w:rPr>
        <w:t>label</w:t>
      </w:r>
      <w:proofErr w:type="spellEnd"/>
      <w:r w:rsidRPr="00B12CAD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and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2729E9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: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</w:t>
      </w:r>
      <w:proofErr w:type="gramEnd"/>
      <w:r w:rsidR="00D57729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gramStart"/>
      <w:r w:rsidR="00D57729">
        <w:rPr>
          <w:rFonts w:asciiTheme="majorHAnsi" w:hAnsiTheme="majorHAnsi" w:cstheme="majorHAnsi"/>
          <w:color w:val="000000" w:themeColor="text1"/>
          <w:lang w:val="en-US"/>
        </w:rPr>
        <w:t>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>{{</w:t>
      </w:r>
      <w:proofErr w:type="gramEnd"/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proofErr w:type="spellStart"/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2440E3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proofErr w:type="gramStart"/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</w:t>
      </w:r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75043" w14:textId="77777777" w:rsidR="00036C3C" w:rsidRPr="0047032D" w:rsidRDefault="00036C3C" w:rsidP="00CB2353">
      <w:r w:rsidRPr="0047032D">
        <w:separator/>
      </w:r>
    </w:p>
  </w:endnote>
  <w:endnote w:type="continuationSeparator" w:id="0">
    <w:p w14:paraId="25792BB7" w14:textId="77777777" w:rsidR="00036C3C" w:rsidRPr="0047032D" w:rsidRDefault="00036C3C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D13E8E" w14:textId="77777777" w:rsidR="00036C3C" w:rsidRPr="0047032D" w:rsidRDefault="00036C3C" w:rsidP="00CB2353">
      <w:r w:rsidRPr="0047032D">
        <w:separator/>
      </w:r>
    </w:p>
  </w:footnote>
  <w:footnote w:type="continuationSeparator" w:id="0">
    <w:p w14:paraId="22E2AB08" w14:textId="77777777" w:rsidR="00036C3C" w:rsidRPr="0047032D" w:rsidRDefault="00036C3C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6C3C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153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004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4F73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CAD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3EC3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27C8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4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8</cp:revision>
  <cp:lastPrinted>2025-03-14T19:14:00Z</cp:lastPrinted>
  <dcterms:created xsi:type="dcterms:W3CDTF">2025-06-08T13:19:00Z</dcterms:created>
  <dcterms:modified xsi:type="dcterms:W3CDTF">2025-09-12T1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